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bookmarkStart w:id="0" w:name="_GoBack"/>
      <w:bookmarkEnd w:id="0"/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A45861" w:rsidRPr="005C6829">
        <w:rPr>
          <w:rFonts w:cstheme="minorHAnsi"/>
          <w:lang w:val="es-ES_tradnl"/>
        </w:rPr>
        <w:t xml:space="preserve"> </w:t>
      </w:r>
      <w:r w:rsidR="006A50F3">
        <w:rPr>
          <w:noProof/>
        </w:rPr>
        <w:t>Legacy Safety &amp; Consulting</w:t>
      </w:r>
      <w:r w:rsidR="006A50F3" w:rsidRPr="00AD44D8">
        <w:rPr>
          <w:noProof/>
        </w:rPr>
        <w:t>, LLC</w:t>
      </w:r>
      <w:r w:rsidR="006A50F3" w:rsidRPr="00AD44D8">
        <w:t xml:space="preserve"> </w:t>
      </w:r>
      <w:r w:rsidRPr="005C6829">
        <w:rPr>
          <w:rFonts w:cstheme="minorHAnsi"/>
          <w:lang w:val="es-ES_tradnl"/>
        </w:rPr>
        <w:t>para el almacenamiento y el us</w:t>
      </w:r>
      <w:bookmarkStart w:id="1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 xml:space="preserve">s radioactivos en </w:t>
      </w:r>
      <w:r w:rsidR="006A50F3">
        <w:rPr>
          <w:rFonts w:cstheme="minorHAnsi"/>
          <w:lang w:val="es-ES_tradnl"/>
        </w:rPr>
        <w:t>400 S. Turner, Hobbs, NM 88240</w:t>
      </w:r>
      <w:r w:rsidR="00A45861" w:rsidRPr="005C6829">
        <w:rPr>
          <w:rFonts w:cstheme="minorHAnsi"/>
          <w:lang w:val="es-ES_tradnl"/>
        </w:rPr>
        <w:t>.</w:t>
      </w:r>
      <w:bookmarkEnd w:id="1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oFAG6LbCg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E15C3"/>
    <w:rsid w:val="00324E32"/>
    <w:rsid w:val="00344485"/>
    <w:rsid w:val="00351077"/>
    <w:rsid w:val="00377195"/>
    <w:rsid w:val="00377E07"/>
    <w:rsid w:val="003A563D"/>
    <w:rsid w:val="003C4B52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A50F3"/>
    <w:rsid w:val="006E2055"/>
    <w:rsid w:val="00764B61"/>
    <w:rsid w:val="00834576"/>
    <w:rsid w:val="00846082"/>
    <w:rsid w:val="0088045A"/>
    <w:rsid w:val="00905044"/>
    <w:rsid w:val="00995A1F"/>
    <w:rsid w:val="00A45861"/>
    <w:rsid w:val="00AD7AC7"/>
    <w:rsid w:val="00CA3ED3"/>
    <w:rsid w:val="00CA4A4C"/>
    <w:rsid w:val="00CB6F68"/>
    <w:rsid w:val="00D17F5C"/>
    <w:rsid w:val="00DB05A8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19-06-14T20:54:00Z</cp:lastPrinted>
  <dcterms:created xsi:type="dcterms:W3CDTF">2019-11-12T20:36:00Z</dcterms:created>
  <dcterms:modified xsi:type="dcterms:W3CDTF">2019-11-12T20:36:00Z</dcterms:modified>
</cp:coreProperties>
</file>